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0763CF">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0763CF">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0763CF">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0763CF">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0763CF">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0763CF">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0763CF">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0763CF">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0763CF">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0763CF">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0763CF">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0763CF"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0763CF"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0763CF"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0763CF"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0763CF"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0763CF"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0763CF"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wFABdTQ9k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429DD"/>
    <w:rsid w:val="00963AA0"/>
    <w:rsid w:val="00981E63"/>
    <w:rsid w:val="009F71BA"/>
    <w:rsid w:val="00A72D34"/>
    <w:rsid w:val="00B21518"/>
    <w:rsid w:val="00B42494"/>
    <w:rsid w:val="00B600E6"/>
    <w:rsid w:val="00B92E71"/>
    <w:rsid w:val="00B96A77"/>
    <w:rsid w:val="00BA0329"/>
    <w:rsid w:val="00BD1832"/>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27</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7</cp:revision>
  <dcterms:created xsi:type="dcterms:W3CDTF">2021-01-06T03:47:00Z</dcterms:created>
  <dcterms:modified xsi:type="dcterms:W3CDTF">2021-07-02T09:45:00Z</dcterms:modified>
</cp:coreProperties>
</file>